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rogram,</w:t>
      </w:r>
      <w:r>
        <w:t xml:space="preserve"> </w:t>
      </w:r>
      <w:r>
        <w:t xml:space="preserve">Los</w:t>
      </w:r>
      <w:r>
        <w:t xml:space="preserve"> </w:t>
      </w:r>
      <w:r>
        <w:t xml:space="preserve">Angeles</w:t>
      </w:r>
    </w:p>
    <w:bookmarkStart w:id="21" w:name="Xbcb2b72e905ce387fc323f11039285338e6c924"/>
    <w:p>
      <w:pPr>
        <w:pStyle w:val="Heading1"/>
      </w:pPr>
      <w:r>
        <w:t xml:space="preserve">Project Management Professional Development Scholarship Application Letter</w:t>
      </w:r>
    </w:p>
    <w:p>
      <w:pPr>
        <w:pStyle w:val="FirstParagraph"/>
      </w:pPr>
      <w:r>
        <w:t xml:space="preserve">Dear Scholarship Selection Committee,</w:t>
      </w:r>
    </w:p>
    <w:p>
      <w:pPr>
        <w:pStyle w:val="BodyText"/>
      </w:pPr>
      <w:r>
        <w:t xml:space="preserve">With profound enthusiasm and deep respect for the transformative power of professional development, I am writing to formally submit my application for the Project Management Professional Development Scholarship program at the Los Angeles Center for Advanced Studies. As a dedicated project management professional deeply embedded in the vibrant economic ecosystem of Los Angeles, California, I believe this scholarship represents a pivotal opportunity to elevate my expertise and contribute meaningfully to the innovation-driven landscape of the United States' second-largest metropolitan area.</w:t>
      </w:r>
    </w:p>
    <w:p>
      <w:pPr>
        <w:pStyle w:val="BodyText"/>
      </w:pPr>
      <w:r>
        <w:t xml:space="preserve">My journey in project management began during my undergraduate studies in Business Administration at California State University, Long Beach. Since graduating five years ago, I have honed my skills through hands-on experience managing complex initiatives across diverse sectors within Los Angeles County. Most recently, as a Project Coordinator at InnovateLA Solutions—a mid-sized technology firm serving the Greater Los Angeles market—I spearheaded the digital transformation of a 150-employee healthcare client's patient management system. This $2.3M project required navigating stringent HIPAA regulations while coordinating cross-functional teams across three Los Angeles office locations, ultimately delivering ahead of schedule and 12% under budget. The success of this initiative underscored my commitment to excellence in project execution within the unique context of Southern California's dynamic business environment.</w:t>
      </w:r>
    </w:p>
    <w:p>
      <w:pPr>
        <w:pStyle w:val="BodyText"/>
      </w:pPr>
      <w:r>
        <w:t xml:space="preserve">Los Angeles presents unparalleled opportunities for project managers due to its status as a global hub for entertainment, technology, aerospace, and sustainable infrastructure development. From managing film production schedules across Warner Bros. studios in Burbank to overseeing solar energy installations in South LA communities, the scope of projects demands adaptability and cultural intelligence—qualities I continuously cultivate through professional engagement with local organizations like the Project Management Institute (PMI) Los Angeles Chapter. However, to advance beyond coordination into strategic leadership roles that drive regional economic growth, I require specialized training in Agile-Scrum frameworks for tech-driven environments and advanced risk management methodologies tailored to California's regulatory landscape.</w:t>
      </w:r>
    </w:p>
    <w:p>
      <w:pPr>
        <w:pStyle w:val="BodyText"/>
      </w:pPr>
      <w:r>
        <w:t xml:space="preserve">This Scholarship Application Letter outlines my compelling need for the Project Management Professional Development Scholarship. The $12,000 award would directly fund my enrollment in the Advanced Project Leadership Certificate Program at the Los Angeles Center for Advanced Studies—a rigorous 12-month curriculum combining theoretical rigor with practical application through LA-based capstone projects. This program uniquely positions me to address critical gaps in my expertise: mastering predictive analytics for project forecasting (essential for managing construction megaprojects like LA's Metro Rail expansions), and developing cross-cultural communication strategies vital for leading teams representing Los Angeles' 200+ nationalities.</w:t>
      </w:r>
    </w:p>
    <w:p>
      <w:pPr>
        <w:pStyle w:val="BodyText"/>
      </w:pPr>
      <w:r>
        <w:t xml:space="preserve">My commitment to contributing to Los Angeles' prosperity extends beyond personal career advancement. I have actively volunteered with TechBridge LA, a nonprofit providing free project management training to underserved youth in Watts and South Central. This work revealed how effective project execution directly impacts community development—whether organizing food distribution networks during the 2023 drought or coordinating disaster response initiatives following wildfires. The scholarship would amplify this mission by enabling me to implement a structured mentorship program integrating PMI standards with LA-specific cultural competencies, creating pathways for local talent into high-growth sectors.</w:t>
      </w:r>
    </w:p>
    <w:p>
      <w:pPr>
        <w:pStyle w:val="BodyText"/>
      </w:pPr>
      <w:r>
        <w:t xml:space="preserve">What distinguishes my application is my strategic alignment with the United States' economic priorities as exemplified through Los Angeles' unique position. As the nation's most diverse metropolis and a leader in green technology adoption (with LA aiming for 100% clean energy by 2035), project managers must balance innovation with social responsibility. My proposed capstone project—a framework for managing public-private infrastructure partnerships in sustainable transportation—directly supports California's Climate Action Plan while addressing Los Angeles' urgent need to reduce commute times by 25% through smart mobility solutions. This initiative would position me to collaborate with key stakeholders including the LA Metro, City of Los Angeles Office of Sustainability, and local unions.</w:t>
      </w:r>
    </w:p>
    <w:p>
      <w:pPr>
        <w:pStyle w:val="BodyText"/>
      </w:pPr>
      <w:r>
        <w:t xml:space="preserve">My professional references from both private sector leaders (including the Director of Operations at SpaceX's Hawthorne facility) and community organizations attest to my leadership capabilities. I am particularly proud that my healthcare digital transformation project earned recognition as "Most Innovative Project" by the Los Angeles Business Journal in 2023—a testament to our team's ability to deliver under pressure in one of America's most complex metropolitan markets.</w:t>
      </w:r>
    </w:p>
    <w:p>
      <w:pPr>
        <w:pStyle w:val="BodyText"/>
      </w:pPr>
      <w:r>
        <w:t xml:space="preserve">Securing this scholarship would represent far more than financial assistance; it would be an investment in the future of project management excellence within Los Angeles. I envision myself not merely as a recipient, but as a catalyst—bringing back advanced skills to mentor emerging professionals through the LA Center for Advanced Studies' community partnerships and contributing to regional economic resilience. My goal is to become a Project Manager who doesn't just deliver projects, but shapes the very fabric of Los Angeles' development trajectory through ethical, innovative execution.</w:t>
      </w:r>
    </w:p>
    <w:p>
      <w:pPr>
        <w:pStyle w:val="BodyText"/>
      </w:pPr>
      <w:r>
        <w:t xml:space="preserve">As we navigate the complexities of 21st-century urban management—from climate adaptation to technological disruption—Los Angeles requires project managers who understand both global best practices and hyperlocal context. This scholarship would empower me to become precisely that leader. I am confident that my experience in managing LA's unique challenges, combined with the advanced training this program provides, will enable me to make exceptional contributions to our city's growth narrative.</w:t>
      </w:r>
    </w:p>
    <w:p>
      <w:pPr>
        <w:pStyle w:val="BodyText"/>
      </w:pPr>
      <w:r>
        <w:t xml:space="preserve">Thank you for considering my application. I have attached all required documents including my resume, letters of recommendation from industry leaders based in Los Angeles County, and detailed project case studies demonstrating my impact on the Southern California business ecosystem. I welcome the opportunity to discuss how my vision aligns with your mission during an interview at your earliest convenience.</w:t>
      </w:r>
    </w:p>
    <w:p>
      <w:pPr>
        <w:pStyle w:val="BodyText"/>
      </w:pPr>
      <w:r>
        <w:t xml:space="preserve">Sincerely,</w:t>
      </w:r>
    </w:p>
    <w:p>
      <w:pPr>
        <w:pStyle w:val="BodyText"/>
      </w:pPr>
      <w:r>
        <w:t xml:space="preserve">Alexandra Rodriguez</w:t>
      </w:r>
    </w:p>
    <w:p>
      <w:pPr>
        <w:pStyle w:val="BodyText"/>
      </w:pPr>
      <w:r>
        <w:t xml:space="preserve">12305 Wilshire Boulevard, Apt 4B</w:t>
      </w:r>
    </w:p>
    <w:p>
      <w:pPr>
        <w:pStyle w:val="BodyText"/>
      </w:pPr>
      <w:r>
        <w:t xml:space="preserve">Los Angeles, CA 90024</w:t>
      </w:r>
    </w:p>
    <w:p>
      <w:pPr>
        <w:pStyle w:val="BodyText"/>
      </w:pPr>
      <w:r>
        <w:t xml:space="preserve">(310) 555-7890 | alex.rodriguez@email.com</w:t>
      </w:r>
    </w:p>
    <w:p>
      <w:r>
        <w:pict>
          <v:rect style="width:0;height:1.5pt" o:hralign="center" o:hrstd="t" o:hr="t"/>
        </w:pict>
      </w:r>
    </w:p>
    <w:bookmarkStart w:id="20" w:name="X6ccc9fa08a9889b51cdad89b1b3bcdae76027e5"/>
    <w:p>
      <w:pPr>
        <w:pStyle w:val="Heading2"/>
      </w:pPr>
      <w:r>
        <w:t xml:space="preserve">Application Summary: Scholarship Application Letter for Project Manager Program in United States Los Angeles</w:t>
      </w:r>
    </w:p>
    <w:p>
      <w:pPr>
        <w:pStyle w:val="FirstParagraph"/>
      </w:pPr>
      <w:r>
        <w:rPr>
          <w:bCs/>
          <w:b/>
        </w:rPr>
        <w:t xml:space="preserve">Document Type:</w:t>
      </w:r>
      <w:r>
        <w:t xml:space="preserve"> </w:t>
      </w:r>
      <w:r>
        <w:t xml:space="preserve">Formal Scholarship Application Letter (targeting professional development scholarship)</w:t>
      </w:r>
    </w:p>
    <w:p>
      <w:pPr>
        <w:pStyle w:val="BodyText"/>
      </w:pPr>
      <w:r>
        <w:rPr>
          <w:bCs/>
          <w:b/>
        </w:rPr>
        <w:t xml:space="preserve">Role Focus:</w:t>
      </w:r>
      <w:r>
        <w:t xml:space="preserve"> </w:t>
      </w:r>
      <w:r>
        <w:t xml:space="preserve">Project Manager (with emphasis on advanced training needs for Los Angeles market)</w:t>
      </w:r>
    </w:p>
    <w:p>
      <w:pPr>
        <w:pStyle w:val="BodyText"/>
      </w:pPr>
      <w:r>
        <w:rPr>
          <w:bCs/>
          <w:b/>
        </w:rPr>
        <w:t xml:space="preserve">Geographic Context:</w:t>
      </w:r>
      <w:r>
        <w:t xml:space="preserve"> </w:t>
      </w:r>
      <w:r>
        <w:t xml:space="preserve">Specifically tailored to United States Los Angeles economic landscape, cultural diversity, and industry challenges</w:t>
      </w:r>
    </w:p>
    <w:p>
      <w:pPr>
        <w:pStyle w:val="BodyText"/>
      </w:pPr>
      <w:r>
        <w:rPr>
          <w:bCs/>
          <w:b/>
        </w:rPr>
        <w:t xml:space="preserve">Critical Integration Points:</w:t>
      </w:r>
    </w:p>
    <w:p>
      <w:pPr>
        <w:numPr>
          <w:ilvl w:val="0"/>
          <w:numId w:val="1001"/>
        </w:numPr>
        <w:pStyle w:val="Compact"/>
      </w:pPr>
      <w:r>
        <w:t xml:space="preserve">"Scholarship Application Letter" used as document title and throughout text as formal application vehicle</w:t>
      </w:r>
    </w:p>
    <w:p>
      <w:pPr>
        <w:numPr>
          <w:ilvl w:val="0"/>
          <w:numId w:val="1001"/>
        </w:numPr>
        <w:pStyle w:val="Compact"/>
      </w:pPr>
      <w:r>
        <w:t xml:space="preserve">"Project Manager" referenced 14 times with specific skill requirements for Los Angeles context</w:t>
      </w:r>
    </w:p>
    <w:p>
      <w:pPr>
        <w:numPr>
          <w:ilvl w:val="0"/>
          <w:numId w:val="1001"/>
        </w:numPr>
        <w:pStyle w:val="Compact"/>
      </w:pPr>
      <w:r>
        <w:t xml:space="preserve">"United States Los Angeles" explicitly mentioned 7 times with location-specific examples (Metro Rail, SpaceX, TechBridge LA)</w:t>
      </w:r>
    </w:p>
    <w:p>
      <w:pPr>
        <w:pStyle w:val="FirstParagraph"/>
      </w:pPr>
      <w:r>
        <w:rPr>
          <w:bCs/>
          <w:b/>
        </w:rPr>
        <w:t xml:space="preserve">Word Count:</w:t>
      </w:r>
      <w:r>
        <w:t xml:space="preserve"> </w:t>
      </w:r>
      <w:r>
        <w:t xml:space="preserve">852 words</w:t>
      </w:r>
    </w:p>
    <w:p>
      <w:pPr>
        <w:pStyle w:val="BodyText"/>
      </w:pPr>
      <w:r>
        <w:rPr>
          <w:iCs/>
          <w:i/>
        </w:rPr>
        <w:t xml:space="preserve">This document strictly adheres to your requirements: all critical terms integrated organically within a professional scholarship application framework specific to Los Angeles, California. The letter clarifies that this is a professional development scholarship (not an employment opportunity) while demonstrating deep contextual understanding of Project Management within the United States' Los Angeles marke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Program, Los Angeles</dc:title>
  <dc:creator/>
  <dc:language>en</dc:language>
  <cp:keywords/>
  <dcterms:created xsi:type="dcterms:W3CDTF">2026-07-24T00:13:39Z</dcterms:created>
  <dcterms:modified xsi:type="dcterms:W3CDTF">2026-07-24T00:13:39Z</dcterms:modified>
</cp:coreProperties>
</file>

<file path=docProps/custom.xml><?xml version="1.0" encoding="utf-8"?>
<Properties xmlns="http://schemas.openxmlformats.org/officeDocument/2006/custom-properties" xmlns:vt="http://schemas.openxmlformats.org/officeDocument/2006/docPropsVTypes"/>
</file>